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F77D6D" w14:textId="77777777" w:rsidR="00950530" w:rsidRDefault="00950530" w:rsidP="009166E3">
      <w:pPr>
        <w:spacing w:after="0" w:line="240" w:lineRule="auto"/>
        <w:jc w:val="center"/>
        <w:rPr>
          <w:rFonts w:asciiTheme="majorHAnsi" w:hAnsiTheme="majorHAnsi" w:cstheme="majorHAnsi"/>
          <w:b/>
          <w:i/>
          <w:sz w:val="24"/>
          <w:szCs w:val="24"/>
        </w:rPr>
      </w:pPr>
    </w:p>
    <w:p w14:paraId="7126C1D9" w14:textId="76C13C3A" w:rsidR="009166E3" w:rsidRPr="006430B0" w:rsidRDefault="009166E3" w:rsidP="006430B0">
      <w:pPr>
        <w:spacing w:after="0" w:line="240" w:lineRule="auto"/>
        <w:jc w:val="center"/>
        <w:rPr>
          <w:rFonts w:asciiTheme="majorHAnsi" w:hAnsiTheme="majorHAnsi" w:cstheme="majorHAnsi"/>
          <w:b/>
          <w:i/>
          <w:sz w:val="24"/>
          <w:szCs w:val="24"/>
        </w:rPr>
      </w:pPr>
      <w:r w:rsidRPr="006430B0">
        <w:rPr>
          <w:rFonts w:asciiTheme="majorHAnsi" w:hAnsiTheme="majorHAnsi" w:cstheme="majorHAnsi"/>
          <w:b/>
          <w:i/>
          <w:sz w:val="24"/>
          <w:szCs w:val="24"/>
        </w:rPr>
        <w:t>DECLARACIÓN UNILATERAL</w:t>
      </w:r>
      <w:r w:rsidR="006430B0" w:rsidRPr="006430B0">
        <w:rPr>
          <w:rFonts w:asciiTheme="majorHAnsi" w:hAnsiTheme="majorHAnsi" w:cstheme="majorHAnsi"/>
          <w:b/>
          <w:i/>
          <w:sz w:val="24"/>
          <w:szCs w:val="24"/>
        </w:rPr>
        <w:t xml:space="preserve"> Y </w:t>
      </w:r>
      <w:r w:rsidRPr="006430B0">
        <w:rPr>
          <w:rFonts w:asciiTheme="majorHAnsi" w:hAnsiTheme="majorHAnsi" w:cstheme="majorHAnsi"/>
          <w:b/>
          <w:i/>
          <w:sz w:val="24"/>
          <w:szCs w:val="24"/>
        </w:rPr>
        <w:t xml:space="preserve">COMPROMISO DE FIEL EJECUCIÓN DE PROYECTOS DE INVESTIGACIÓN </w:t>
      </w:r>
      <w:r w:rsidR="00076417">
        <w:rPr>
          <w:rFonts w:asciiTheme="majorHAnsi" w:hAnsiTheme="majorHAnsi" w:cstheme="majorHAnsi"/>
          <w:b/>
          <w:i/>
          <w:sz w:val="24"/>
          <w:szCs w:val="24"/>
        </w:rPr>
        <w:t>QUE</w:t>
      </w:r>
      <w:bookmarkStart w:id="0" w:name="_GoBack"/>
      <w:bookmarkEnd w:id="0"/>
      <w:r w:rsidRPr="006430B0">
        <w:rPr>
          <w:rFonts w:asciiTheme="majorHAnsi" w:hAnsiTheme="majorHAnsi" w:cstheme="majorHAnsi"/>
          <w:b/>
          <w:i/>
          <w:sz w:val="24"/>
          <w:szCs w:val="24"/>
        </w:rPr>
        <w:t xml:space="preserve"> INVOLUCRAN SERES HUMANOS, BIORECURSOS Y/O DATOS PERSONALES</w:t>
      </w:r>
    </w:p>
    <w:p w14:paraId="2E03D33E" w14:textId="77777777" w:rsidR="009166E3" w:rsidRPr="006430B0" w:rsidRDefault="009166E3" w:rsidP="009166E3">
      <w:pPr>
        <w:spacing w:after="120" w:line="300" w:lineRule="auto"/>
        <w:jc w:val="center"/>
        <w:rPr>
          <w:rFonts w:asciiTheme="majorHAnsi" w:hAnsiTheme="majorHAnsi" w:cstheme="majorHAnsi"/>
          <w:b/>
          <w:i/>
          <w:sz w:val="24"/>
          <w:szCs w:val="24"/>
        </w:rPr>
      </w:pPr>
    </w:p>
    <w:p w14:paraId="1BF7F3A8" w14:textId="77777777" w:rsidR="00950530" w:rsidRDefault="00950530" w:rsidP="009166E3">
      <w:pPr>
        <w:spacing w:after="120" w:line="300" w:lineRule="auto"/>
        <w:jc w:val="both"/>
        <w:rPr>
          <w:rFonts w:asciiTheme="majorHAnsi" w:hAnsiTheme="majorHAnsi" w:cstheme="majorHAnsi"/>
        </w:rPr>
      </w:pPr>
    </w:p>
    <w:p w14:paraId="63CBCAE9" w14:textId="13169A2D" w:rsidR="009166E3" w:rsidRPr="009166E3" w:rsidRDefault="009166E3" w:rsidP="009166E3">
      <w:pPr>
        <w:spacing w:after="120" w:line="300" w:lineRule="auto"/>
        <w:jc w:val="both"/>
        <w:rPr>
          <w:rFonts w:asciiTheme="majorHAnsi" w:hAnsiTheme="majorHAnsi" w:cstheme="majorHAnsi"/>
        </w:rPr>
      </w:pPr>
      <w:r w:rsidRPr="009166E3">
        <w:rPr>
          <w:rFonts w:asciiTheme="majorHAnsi" w:hAnsiTheme="majorHAnsi" w:cstheme="majorHAnsi"/>
        </w:rPr>
        <w:t>En Santiago de Chile, a [</w:t>
      </w:r>
      <w:r w:rsidRPr="009166E3">
        <w:rPr>
          <w:rFonts w:asciiTheme="majorHAnsi" w:hAnsiTheme="majorHAnsi" w:cstheme="majorHAnsi"/>
          <w:b/>
        </w:rPr>
        <w:t>agregar fecha</w:t>
      </w:r>
      <w:r w:rsidRPr="009166E3">
        <w:rPr>
          <w:rFonts w:asciiTheme="majorHAnsi" w:hAnsiTheme="majorHAnsi" w:cstheme="majorHAnsi"/>
        </w:rPr>
        <w:t>], quien suscribe, [</w:t>
      </w:r>
      <w:r w:rsidRPr="009166E3">
        <w:rPr>
          <w:rFonts w:asciiTheme="majorHAnsi" w:hAnsiTheme="majorHAnsi" w:cstheme="majorHAnsi"/>
          <w:b/>
        </w:rPr>
        <w:t>agregar nombre de quien se obliga</w:t>
      </w:r>
      <w:r w:rsidRPr="009166E3">
        <w:rPr>
          <w:rFonts w:asciiTheme="majorHAnsi" w:hAnsiTheme="majorHAnsi" w:cstheme="majorHAnsi"/>
        </w:rPr>
        <w:t>], [</w:t>
      </w:r>
      <w:r w:rsidRPr="009166E3">
        <w:rPr>
          <w:rFonts w:asciiTheme="majorHAnsi" w:hAnsiTheme="majorHAnsi" w:cstheme="majorHAnsi"/>
          <w:b/>
        </w:rPr>
        <w:t>nacionalidad</w:t>
      </w:r>
      <w:r w:rsidRPr="009166E3">
        <w:rPr>
          <w:rFonts w:asciiTheme="majorHAnsi" w:hAnsiTheme="majorHAnsi" w:cstheme="majorHAnsi"/>
        </w:rPr>
        <w:t>], cédula nacional de identidad N° [</w:t>
      </w:r>
      <w:r w:rsidRPr="009166E3">
        <w:rPr>
          <w:rFonts w:asciiTheme="majorHAnsi" w:hAnsiTheme="majorHAnsi" w:cstheme="majorHAnsi"/>
          <w:b/>
        </w:rPr>
        <w:t>agregar</w:t>
      </w:r>
      <w:r w:rsidRPr="009166E3">
        <w:rPr>
          <w:rFonts w:asciiTheme="majorHAnsi" w:hAnsiTheme="majorHAnsi" w:cstheme="majorHAnsi"/>
        </w:rPr>
        <w:t>], con domicilio en [</w:t>
      </w:r>
      <w:r w:rsidRPr="009166E3">
        <w:rPr>
          <w:rFonts w:asciiTheme="majorHAnsi" w:hAnsiTheme="majorHAnsi" w:cstheme="majorHAnsi"/>
          <w:b/>
        </w:rPr>
        <w:t>agregar</w:t>
      </w:r>
      <w:r w:rsidRPr="009166E3">
        <w:rPr>
          <w:rFonts w:asciiTheme="majorHAnsi" w:hAnsiTheme="majorHAnsi" w:cstheme="majorHAnsi"/>
        </w:rPr>
        <w:t xml:space="preserve">], por este acto </w:t>
      </w:r>
      <w:r w:rsidR="00BD178C">
        <w:rPr>
          <w:rFonts w:asciiTheme="majorHAnsi" w:hAnsiTheme="majorHAnsi" w:cstheme="majorHAnsi"/>
        </w:rPr>
        <w:t>declara lo siguiente:</w:t>
      </w:r>
    </w:p>
    <w:p w14:paraId="0DA32BD2" w14:textId="1B0E1F21" w:rsidR="00997A59" w:rsidRPr="009166E3" w:rsidRDefault="00827E7C" w:rsidP="00BD178C">
      <w:pPr>
        <w:spacing w:before="240" w:line="300" w:lineRule="auto"/>
        <w:jc w:val="both"/>
        <w:rPr>
          <w:rFonts w:asciiTheme="majorHAnsi" w:hAnsiTheme="majorHAnsi" w:cstheme="majorHAnsi"/>
          <w:iCs/>
        </w:rPr>
      </w:pPr>
      <w:bookmarkStart w:id="1" w:name="_Toc144890339"/>
      <w:r w:rsidRPr="009166E3">
        <w:rPr>
          <w:rFonts w:asciiTheme="majorHAnsi" w:hAnsiTheme="majorHAnsi" w:cstheme="majorHAnsi"/>
          <w:iCs/>
        </w:rPr>
        <w:t xml:space="preserve">PRIMERO: </w:t>
      </w:r>
      <w:r w:rsidR="006F4873" w:rsidRPr="009166E3">
        <w:rPr>
          <w:rFonts w:asciiTheme="majorHAnsi" w:hAnsiTheme="majorHAnsi" w:cstheme="majorHAnsi"/>
          <w:iCs/>
        </w:rPr>
        <w:t xml:space="preserve">que la información </w:t>
      </w:r>
      <w:r w:rsidR="006A52D1">
        <w:rPr>
          <w:rFonts w:asciiTheme="majorHAnsi" w:hAnsiTheme="majorHAnsi" w:cstheme="majorHAnsi"/>
          <w:iCs/>
        </w:rPr>
        <w:t>contenida</w:t>
      </w:r>
      <w:r w:rsidR="006F4873" w:rsidRPr="009166E3">
        <w:rPr>
          <w:rFonts w:asciiTheme="majorHAnsi" w:hAnsiTheme="majorHAnsi" w:cstheme="majorHAnsi"/>
          <w:iCs/>
        </w:rPr>
        <w:t xml:space="preserve"> </w:t>
      </w:r>
      <w:r w:rsidR="00E8673B" w:rsidRPr="009166E3">
        <w:rPr>
          <w:rFonts w:asciiTheme="majorHAnsi" w:hAnsiTheme="majorHAnsi" w:cstheme="majorHAnsi"/>
          <w:iCs/>
        </w:rPr>
        <w:t>en esta declaración y en la propuesta de investigación</w:t>
      </w:r>
      <w:r w:rsidR="006F4873" w:rsidRPr="009166E3">
        <w:rPr>
          <w:rFonts w:asciiTheme="majorHAnsi" w:hAnsiTheme="majorHAnsi" w:cstheme="majorHAnsi"/>
          <w:iCs/>
        </w:rPr>
        <w:t xml:space="preserve"> </w:t>
      </w:r>
      <w:r w:rsidR="009166E3" w:rsidRPr="009166E3">
        <w:rPr>
          <w:rFonts w:asciiTheme="majorHAnsi" w:hAnsiTheme="majorHAnsi" w:cstheme="majorHAnsi"/>
          <w:iCs/>
        </w:rPr>
        <w:t xml:space="preserve">que se somete a este Comité de Ética </w:t>
      </w:r>
      <w:r w:rsidR="006F4873" w:rsidRPr="009166E3">
        <w:rPr>
          <w:rFonts w:asciiTheme="majorHAnsi" w:hAnsiTheme="majorHAnsi" w:cstheme="majorHAnsi"/>
          <w:iCs/>
        </w:rPr>
        <w:t>es fidedigna</w:t>
      </w:r>
      <w:r w:rsidR="002C1829" w:rsidRPr="009166E3">
        <w:rPr>
          <w:rFonts w:asciiTheme="majorHAnsi" w:hAnsiTheme="majorHAnsi" w:cstheme="majorHAnsi"/>
          <w:iCs/>
        </w:rPr>
        <w:t>, incluidos métodos, participantes y fechas de ejecución.</w:t>
      </w:r>
      <w:r w:rsidR="00997A59" w:rsidRPr="009166E3">
        <w:rPr>
          <w:rFonts w:asciiTheme="majorHAnsi" w:hAnsiTheme="majorHAnsi" w:cstheme="majorHAnsi"/>
          <w:iCs/>
        </w:rPr>
        <w:t xml:space="preserve"> </w:t>
      </w:r>
    </w:p>
    <w:p w14:paraId="1554C865" w14:textId="6931F0F5" w:rsidR="00BD178C" w:rsidRPr="00BD178C" w:rsidRDefault="00827E7C" w:rsidP="00BD178C">
      <w:pPr>
        <w:spacing w:line="300" w:lineRule="auto"/>
        <w:jc w:val="both"/>
        <w:rPr>
          <w:rFonts w:asciiTheme="majorHAnsi" w:hAnsiTheme="majorHAnsi" w:cstheme="majorHAnsi"/>
          <w:iCs/>
        </w:rPr>
      </w:pPr>
      <w:r w:rsidRPr="009166E3">
        <w:rPr>
          <w:rFonts w:asciiTheme="majorHAnsi" w:hAnsiTheme="majorHAnsi" w:cstheme="majorHAnsi"/>
          <w:iCs/>
        </w:rPr>
        <w:t xml:space="preserve">SEGUNDO: </w:t>
      </w:r>
      <w:r w:rsidR="00EA3AFB" w:rsidRPr="009166E3">
        <w:rPr>
          <w:rFonts w:asciiTheme="majorHAnsi" w:hAnsiTheme="majorHAnsi" w:cstheme="majorHAnsi"/>
          <w:iCs/>
        </w:rPr>
        <w:t>que conozco cabalmente las normas de funcionamiento del Comité Ético-Científico del Instituto de Nutrición y Tecnología de los Alimentos</w:t>
      </w:r>
      <w:r w:rsidR="006430B0">
        <w:rPr>
          <w:rFonts w:asciiTheme="majorHAnsi" w:hAnsiTheme="majorHAnsi" w:cstheme="majorHAnsi"/>
          <w:iCs/>
        </w:rPr>
        <w:t xml:space="preserve"> (INTA)</w:t>
      </w:r>
      <w:r w:rsidR="00997A59" w:rsidRPr="009166E3">
        <w:rPr>
          <w:rFonts w:asciiTheme="majorHAnsi" w:hAnsiTheme="majorHAnsi" w:cstheme="majorHAnsi"/>
          <w:iCs/>
        </w:rPr>
        <w:t>.</w:t>
      </w:r>
    </w:p>
    <w:p w14:paraId="563C8F67" w14:textId="77777777" w:rsidR="00BD178C" w:rsidRDefault="00BD178C" w:rsidP="00BD178C">
      <w:pPr>
        <w:spacing w:after="120" w:line="300" w:lineRule="auto"/>
        <w:jc w:val="both"/>
        <w:rPr>
          <w:rFonts w:asciiTheme="majorHAnsi" w:hAnsiTheme="majorHAnsi" w:cstheme="majorHAnsi"/>
        </w:rPr>
      </w:pPr>
    </w:p>
    <w:p w14:paraId="3945B5C1" w14:textId="0A55CE27" w:rsidR="00BD178C" w:rsidRPr="009166E3" w:rsidRDefault="00BD178C" w:rsidP="00BD178C">
      <w:pPr>
        <w:spacing w:after="120" w:line="30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imismo, </w:t>
      </w:r>
      <w:r w:rsidRPr="009166E3">
        <w:rPr>
          <w:rFonts w:asciiTheme="majorHAnsi" w:hAnsiTheme="majorHAnsi" w:cstheme="majorHAnsi"/>
        </w:rPr>
        <w:t xml:space="preserve">manifiesta su intención </w:t>
      </w:r>
      <w:proofErr w:type="spellStart"/>
      <w:r w:rsidRPr="009166E3">
        <w:rPr>
          <w:rFonts w:asciiTheme="majorHAnsi" w:hAnsiTheme="majorHAnsi" w:cstheme="majorHAnsi"/>
        </w:rPr>
        <w:t>ser</w:t>
      </w:r>
      <w:r>
        <w:rPr>
          <w:rFonts w:asciiTheme="majorHAnsi" w:hAnsiTheme="majorHAnsi" w:cstheme="majorHAnsi"/>
        </w:rPr>
        <w:t>i</w:t>
      </w:r>
      <w:r w:rsidRPr="009166E3">
        <w:rPr>
          <w:rFonts w:asciiTheme="majorHAnsi" w:hAnsiTheme="majorHAnsi" w:cstheme="majorHAnsi"/>
        </w:rPr>
        <w:t>a</w:t>
      </w:r>
      <w:proofErr w:type="spellEnd"/>
      <w:r w:rsidRPr="009166E3">
        <w:rPr>
          <w:rFonts w:asciiTheme="majorHAnsi" w:hAnsiTheme="majorHAnsi" w:cstheme="majorHAnsi"/>
        </w:rPr>
        <w:t xml:space="preserve"> de obligarse en los términos indicados </w:t>
      </w:r>
      <w:r>
        <w:rPr>
          <w:rFonts w:asciiTheme="majorHAnsi" w:hAnsiTheme="majorHAnsi" w:cstheme="majorHAnsi"/>
        </w:rPr>
        <w:t>a continuación</w:t>
      </w:r>
      <w:r w:rsidRPr="009166E3">
        <w:rPr>
          <w:rFonts w:asciiTheme="majorHAnsi" w:hAnsiTheme="majorHAnsi" w:cstheme="majorHAnsi"/>
        </w:rPr>
        <w:t>:</w:t>
      </w:r>
    </w:p>
    <w:p w14:paraId="1C87F3F6" w14:textId="4C1C9270" w:rsidR="006430B0" w:rsidRPr="00BD178C" w:rsidRDefault="00BD178C" w:rsidP="006430B0">
      <w:pPr>
        <w:spacing w:line="300" w:lineRule="auto"/>
        <w:jc w:val="both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PRIMERO</w:t>
      </w:r>
      <w:r w:rsidR="00827E7C" w:rsidRPr="009166E3">
        <w:rPr>
          <w:rFonts w:asciiTheme="majorHAnsi" w:hAnsiTheme="majorHAnsi" w:cstheme="majorHAnsi"/>
          <w:iCs/>
        </w:rPr>
        <w:t xml:space="preserve">: </w:t>
      </w:r>
      <w:r>
        <w:rPr>
          <w:rFonts w:asciiTheme="majorHAnsi" w:hAnsiTheme="majorHAnsi" w:cstheme="majorHAnsi"/>
          <w:iCs/>
        </w:rPr>
        <w:t>no dar</w:t>
      </w:r>
      <w:r w:rsidR="00E8673B" w:rsidRPr="009166E3">
        <w:rPr>
          <w:rFonts w:asciiTheme="majorHAnsi" w:hAnsiTheme="majorHAnsi" w:cstheme="majorHAnsi"/>
          <w:iCs/>
        </w:rPr>
        <w:t xml:space="preserve"> curso al desarrollo del proyecto hasta </w:t>
      </w:r>
      <w:r w:rsidR="002C1829" w:rsidRPr="009166E3">
        <w:rPr>
          <w:rFonts w:asciiTheme="majorHAnsi" w:hAnsiTheme="majorHAnsi" w:cstheme="majorHAnsi"/>
          <w:iCs/>
        </w:rPr>
        <w:t>recibir</w:t>
      </w:r>
      <w:r w:rsidR="00E8673B" w:rsidRPr="009166E3">
        <w:rPr>
          <w:rFonts w:asciiTheme="majorHAnsi" w:hAnsiTheme="majorHAnsi" w:cstheme="majorHAnsi"/>
          <w:iCs/>
        </w:rPr>
        <w:t xml:space="preserve"> el Acta de Aprobación emitida por el Comité Ético-Científico</w:t>
      </w:r>
      <w:r w:rsidR="006430B0">
        <w:rPr>
          <w:rFonts w:asciiTheme="majorHAnsi" w:hAnsiTheme="majorHAnsi" w:cstheme="majorHAnsi"/>
          <w:iCs/>
        </w:rPr>
        <w:t xml:space="preserve"> </w:t>
      </w:r>
      <w:r w:rsidR="006430B0" w:rsidRPr="009166E3">
        <w:rPr>
          <w:rFonts w:asciiTheme="majorHAnsi" w:hAnsiTheme="majorHAnsi" w:cstheme="majorHAnsi"/>
          <w:iCs/>
        </w:rPr>
        <w:t xml:space="preserve">del </w:t>
      </w:r>
      <w:r w:rsidR="006430B0">
        <w:rPr>
          <w:rFonts w:asciiTheme="majorHAnsi" w:hAnsiTheme="majorHAnsi" w:cstheme="majorHAnsi"/>
          <w:iCs/>
        </w:rPr>
        <w:t>INTA</w:t>
      </w:r>
      <w:r w:rsidR="006430B0" w:rsidRPr="009166E3">
        <w:rPr>
          <w:rFonts w:asciiTheme="majorHAnsi" w:hAnsiTheme="majorHAnsi" w:cstheme="majorHAnsi"/>
          <w:iCs/>
        </w:rPr>
        <w:t>.</w:t>
      </w:r>
    </w:p>
    <w:p w14:paraId="35338B1F" w14:textId="422D353B" w:rsidR="00E8673B" w:rsidRPr="009166E3" w:rsidRDefault="00BD178C" w:rsidP="00E82565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spacing w:line="300" w:lineRule="auto"/>
        <w:jc w:val="both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SEGUNDO</w:t>
      </w:r>
      <w:r w:rsidR="00E8673B" w:rsidRPr="009166E3">
        <w:rPr>
          <w:rFonts w:asciiTheme="majorHAnsi" w:hAnsiTheme="majorHAnsi" w:cstheme="majorHAnsi"/>
          <w:iCs/>
        </w:rPr>
        <w:t xml:space="preserve">: </w:t>
      </w:r>
      <w:r>
        <w:rPr>
          <w:rFonts w:asciiTheme="majorHAnsi" w:hAnsiTheme="majorHAnsi" w:cstheme="majorHAnsi"/>
          <w:iCs/>
        </w:rPr>
        <w:t>i</w:t>
      </w:r>
      <w:r w:rsidR="006A52D1">
        <w:rPr>
          <w:rFonts w:asciiTheme="majorHAnsi" w:hAnsiTheme="majorHAnsi" w:cstheme="majorHAnsi"/>
          <w:iCs/>
        </w:rPr>
        <w:t>nformar</w:t>
      </w:r>
      <w:r w:rsidR="00E8673B" w:rsidRPr="009166E3">
        <w:rPr>
          <w:rFonts w:asciiTheme="majorHAnsi" w:hAnsiTheme="majorHAnsi" w:cstheme="majorHAnsi"/>
          <w:iCs/>
        </w:rPr>
        <w:t xml:space="preserve"> oportunamente al Comité Ético-Científico </w:t>
      </w:r>
      <w:r w:rsidR="006430B0">
        <w:rPr>
          <w:rFonts w:asciiTheme="majorHAnsi" w:hAnsiTheme="majorHAnsi" w:cstheme="majorHAnsi"/>
          <w:iCs/>
        </w:rPr>
        <w:t xml:space="preserve">del INTA </w:t>
      </w:r>
      <w:r w:rsidR="00E8673B" w:rsidRPr="009166E3">
        <w:rPr>
          <w:rFonts w:asciiTheme="majorHAnsi" w:hAnsiTheme="majorHAnsi" w:cstheme="majorHAnsi"/>
          <w:iCs/>
        </w:rPr>
        <w:t xml:space="preserve">sobre cambios que </w:t>
      </w:r>
      <w:r w:rsidR="006430B0">
        <w:rPr>
          <w:rFonts w:asciiTheme="majorHAnsi" w:hAnsiTheme="majorHAnsi" w:cstheme="majorHAnsi"/>
          <w:iCs/>
        </w:rPr>
        <w:t>comprometan</w:t>
      </w:r>
      <w:r w:rsidR="00E8673B" w:rsidRPr="009166E3">
        <w:rPr>
          <w:rFonts w:asciiTheme="majorHAnsi" w:hAnsiTheme="majorHAnsi" w:cstheme="majorHAnsi"/>
          <w:iCs/>
        </w:rPr>
        <w:t xml:space="preserve"> las fechas de desarrollo de esta propuesta de investigación. </w:t>
      </w:r>
    </w:p>
    <w:p w14:paraId="32AA67A3" w14:textId="09C2630E" w:rsidR="002C1829" w:rsidRDefault="00BD178C" w:rsidP="00E8673B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jc w:val="both"/>
        <w:rPr>
          <w:rFonts w:asciiTheme="majorHAnsi" w:hAnsiTheme="majorHAnsi" w:cstheme="majorHAnsi"/>
          <w:iCs/>
        </w:rPr>
      </w:pPr>
      <w:r w:rsidRPr="00BD178C">
        <w:rPr>
          <w:rFonts w:asciiTheme="majorHAnsi" w:hAnsiTheme="majorHAnsi" w:cstheme="majorHAnsi"/>
          <w:iCs/>
        </w:rPr>
        <w:t>T</w:t>
      </w:r>
      <w:r w:rsidR="006A52D1" w:rsidRPr="00BD178C">
        <w:rPr>
          <w:rFonts w:asciiTheme="majorHAnsi" w:hAnsiTheme="majorHAnsi" w:cstheme="majorHAnsi"/>
          <w:iCs/>
        </w:rPr>
        <w:t>ERC</w:t>
      </w:r>
      <w:r w:rsidRPr="00BD178C">
        <w:rPr>
          <w:rFonts w:asciiTheme="majorHAnsi" w:hAnsiTheme="majorHAnsi" w:cstheme="majorHAnsi"/>
          <w:iCs/>
        </w:rPr>
        <w:t xml:space="preserve">ERO: </w:t>
      </w:r>
      <w:r w:rsidR="006A52D1">
        <w:rPr>
          <w:rFonts w:asciiTheme="majorHAnsi" w:hAnsiTheme="majorHAnsi" w:cstheme="majorHAnsi"/>
          <w:iCs/>
        </w:rPr>
        <w:t>r</w:t>
      </w:r>
      <w:r w:rsidRPr="00BD178C">
        <w:rPr>
          <w:rFonts w:asciiTheme="majorHAnsi" w:hAnsiTheme="majorHAnsi" w:cstheme="majorHAnsi"/>
          <w:iCs/>
        </w:rPr>
        <w:t>espetar en todo momento</w:t>
      </w:r>
      <w:r>
        <w:rPr>
          <w:rFonts w:asciiTheme="majorHAnsi" w:hAnsiTheme="majorHAnsi" w:cstheme="majorHAnsi"/>
          <w:iCs/>
        </w:rPr>
        <w:t xml:space="preserve"> las normas de funcionamiento de este Comité</w:t>
      </w:r>
      <w:r w:rsidR="006A52D1">
        <w:rPr>
          <w:rFonts w:asciiTheme="majorHAnsi" w:hAnsiTheme="majorHAnsi" w:cstheme="majorHAnsi"/>
          <w:iCs/>
        </w:rPr>
        <w:t xml:space="preserve"> </w:t>
      </w:r>
      <w:r w:rsidR="006A52D1" w:rsidRPr="009166E3">
        <w:rPr>
          <w:rFonts w:asciiTheme="majorHAnsi" w:hAnsiTheme="majorHAnsi" w:cstheme="majorHAnsi"/>
          <w:iCs/>
        </w:rPr>
        <w:t>Ético-Científico</w:t>
      </w:r>
      <w:r>
        <w:rPr>
          <w:rFonts w:asciiTheme="majorHAnsi" w:hAnsiTheme="majorHAnsi" w:cstheme="majorHAnsi"/>
          <w:iCs/>
        </w:rPr>
        <w:t>.</w:t>
      </w:r>
    </w:p>
    <w:p w14:paraId="0758A84E" w14:textId="07702A0E" w:rsidR="006A52D1" w:rsidRPr="00BD178C" w:rsidRDefault="006A52D1" w:rsidP="00E8673B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jc w:val="both"/>
        <w:rPr>
          <w:rFonts w:asciiTheme="majorHAnsi" w:hAnsiTheme="majorHAnsi" w:cstheme="majorHAnsi"/>
          <w:iCs/>
        </w:rPr>
      </w:pPr>
      <w:r>
        <w:rPr>
          <w:rFonts w:asciiTheme="majorHAnsi" w:hAnsiTheme="majorHAnsi" w:cstheme="majorHAnsi"/>
          <w:iCs/>
        </w:rPr>
        <w:t>CUARTO: i</w:t>
      </w:r>
      <w:r w:rsidRPr="009166E3">
        <w:rPr>
          <w:rFonts w:asciiTheme="majorHAnsi" w:hAnsiTheme="majorHAnsi" w:cstheme="majorHAnsi"/>
          <w:iCs/>
        </w:rPr>
        <w:t>nformar</w:t>
      </w:r>
      <w:r w:rsidR="00950530">
        <w:rPr>
          <w:rFonts w:asciiTheme="majorHAnsi" w:hAnsiTheme="majorHAnsi" w:cstheme="majorHAnsi"/>
          <w:iCs/>
        </w:rPr>
        <w:t xml:space="preserve"> oportunamente si esta propuesta de investigación ha sido sometida a otro Comité de Ética, indicando las razones por las que el proyecto debe ser evaluado dos veces.</w:t>
      </w:r>
    </w:p>
    <w:p w14:paraId="299160FA" w14:textId="2D0C06A6" w:rsidR="0028309B" w:rsidRDefault="0028309B" w:rsidP="00827E7C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jc w:val="both"/>
        <w:rPr>
          <w:rFonts w:asciiTheme="majorHAnsi" w:hAnsiTheme="majorHAnsi" w:cstheme="majorHAnsi"/>
          <w:iCs/>
          <w:sz w:val="20"/>
          <w:szCs w:val="20"/>
        </w:rPr>
      </w:pPr>
    </w:p>
    <w:p w14:paraId="7899ED6B" w14:textId="77777777" w:rsidR="00950530" w:rsidRDefault="00950530" w:rsidP="00827E7C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jc w:val="both"/>
        <w:rPr>
          <w:rFonts w:asciiTheme="majorHAnsi" w:hAnsiTheme="majorHAnsi" w:cstheme="majorHAnsi"/>
          <w:iCs/>
          <w:sz w:val="20"/>
          <w:szCs w:val="20"/>
        </w:rPr>
      </w:pPr>
    </w:p>
    <w:bookmarkEnd w:id="1"/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816"/>
      </w:tblGrid>
      <w:tr w:rsidR="009166E3" w:rsidRPr="009166E3" w14:paraId="313F1322" w14:textId="77777777" w:rsidTr="009166E3">
        <w:trPr>
          <w:trHeight w:val="565"/>
          <w:jc w:val="center"/>
        </w:trPr>
        <w:tc>
          <w:tcPr>
            <w:tcW w:w="4816" w:type="dxa"/>
            <w:tcBorders>
              <w:bottom w:val="single" w:sz="6" w:space="0" w:color="auto"/>
            </w:tcBorders>
          </w:tcPr>
          <w:p w14:paraId="2AED0D3F" w14:textId="77777777" w:rsidR="009166E3" w:rsidRPr="009166E3" w:rsidRDefault="009166E3" w:rsidP="008617CC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  <w:p w14:paraId="63220440" w14:textId="77777777" w:rsidR="009166E3" w:rsidRPr="009166E3" w:rsidRDefault="009166E3" w:rsidP="008617CC">
            <w:pPr>
              <w:spacing w:after="0" w:line="240" w:lineRule="auto"/>
              <w:rPr>
                <w:rFonts w:asciiTheme="majorHAnsi" w:hAnsiTheme="majorHAnsi" w:cstheme="majorHAnsi"/>
                <w:i/>
              </w:rPr>
            </w:pPr>
          </w:p>
        </w:tc>
      </w:tr>
      <w:tr w:rsidR="009166E3" w:rsidRPr="009166E3" w14:paraId="75C854FC" w14:textId="77777777" w:rsidTr="009166E3">
        <w:trPr>
          <w:trHeight w:val="287"/>
          <w:jc w:val="center"/>
        </w:trPr>
        <w:tc>
          <w:tcPr>
            <w:tcW w:w="4816" w:type="dxa"/>
            <w:tcBorders>
              <w:top w:val="single" w:sz="6" w:space="0" w:color="auto"/>
            </w:tcBorders>
          </w:tcPr>
          <w:p w14:paraId="5BCDD48B" w14:textId="77777777" w:rsidR="009166E3" w:rsidRPr="009166E3" w:rsidRDefault="009166E3" w:rsidP="008617CC">
            <w:pPr>
              <w:spacing w:after="0" w:line="240" w:lineRule="auto"/>
              <w:jc w:val="center"/>
              <w:rPr>
                <w:rFonts w:asciiTheme="majorHAnsi" w:hAnsiTheme="majorHAnsi" w:cstheme="majorHAnsi"/>
                <w:i/>
              </w:rPr>
            </w:pPr>
            <w:r w:rsidRPr="009166E3">
              <w:rPr>
                <w:rFonts w:asciiTheme="majorHAnsi" w:hAnsiTheme="majorHAnsi" w:cstheme="majorHAnsi"/>
                <w:i/>
              </w:rPr>
              <w:t>Firma</w:t>
            </w:r>
          </w:p>
        </w:tc>
      </w:tr>
    </w:tbl>
    <w:p w14:paraId="52227B43" w14:textId="3F0B7893" w:rsidR="009E19D5" w:rsidRPr="009166E3" w:rsidRDefault="009E19D5" w:rsidP="00B83754">
      <w:pPr>
        <w:rPr>
          <w:rFonts w:asciiTheme="majorHAnsi" w:hAnsiTheme="majorHAnsi" w:cstheme="majorHAnsi"/>
        </w:rPr>
      </w:pPr>
    </w:p>
    <w:p w14:paraId="3B2CC93D" w14:textId="3A89092E" w:rsidR="00950530" w:rsidRDefault="00950530">
      <w:pPr>
        <w:spacing w:after="160" w:line="259" w:lineRule="auto"/>
        <w:rPr>
          <w:rFonts w:asciiTheme="majorHAnsi" w:hAnsiTheme="majorHAnsi" w:cstheme="majorHAnsi"/>
          <w:b/>
          <w:i/>
          <w:sz w:val="20"/>
          <w:szCs w:val="20"/>
        </w:rPr>
      </w:pPr>
      <w:r>
        <w:rPr>
          <w:rFonts w:asciiTheme="majorHAnsi" w:hAnsiTheme="majorHAnsi" w:cstheme="majorHAnsi"/>
          <w:b/>
          <w:i/>
          <w:sz w:val="20"/>
          <w:szCs w:val="20"/>
        </w:rP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850"/>
        <w:gridCol w:w="5205"/>
      </w:tblGrid>
      <w:tr w:rsidR="009166E3" w14:paraId="20AD1D68" w14:textId="77777777" w:rsidTr="00950530">
        <w:trPr>
          <w:trHeight w:val="454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403101F3" w14:textId="71AE4586" w:rsidR="009166E3" w:rsidRDefault="00E82565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lastRenderedPageBreak/>
              <w:t>Título de la propuesta</w:t>
            </w:r>
          </w:p>
        </w:tc>
        <w:tc>
          <w:tcPr>
            <w:tcW w:w="7756" w:type="dxa"/>
            <w:gridSpan w:val="3"/>
            <w:vAlign w:val="center"/>
          </w:tcPr>
          <w:p w14:paraId="3324AA7C" w14:textId="77777777" w:rsidR="009166E3" w:rsidRDefault="009166E3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  <w:tr w:rsidR="00E82565" w14:paraId="16E9D116" w14:textId="77777777" w:rsidTr="00950530">
        <w:trPr>
          <w:trHeight w:val="454"/>
        </w:trPr>
        <w:tc>
          <w:tcPr>
            <w:tcW w:w="3681" w:type="dxa"/>
            <w:gridSpan w:val="2"/>
            <w:shd w:val="clear" w:color="auto" w:fill="F2F2F2" w:themeFill="background1" w:themeFillShade="F2"/>
            <w:vAlign w:val="center"/>
          </w:tcPr>
          <w:p w14:paraId="2C4DE7C3" w14:textId="1399CE1B" w:rsidR="00E82565" w:rsidRDefault="00E82565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N° referencia del proyecto</w:t>
            </w:r>
            <w:r w:rsidR="00950530"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055" w:type="dxa"/>
            <w:gridSpan w:val="2"/>
            <w:shd w:val="clear" w:color="auto" w:fill="F2F2F2" w:themeFill="background1" w:themeFillShade="F2"/>
            <w:vAlign w:val="center"/>
          </w:tcPr>
          <w:p w14:paraId="5D581350" w14:textId="2CE6DCC6" w:rsidR="00E82565" w:rsidRDefault="00E82565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Agencia financiadora</w:t>
            </w:r>
          </w:p>
        </w:tc>
      </w:tr>
      <w:tr w:rsidR="00E82565" w14:paraId="59C7A7C0" w14:textId="77777777" w:rsidTr="00950530">
        <w:trPr>
          <w:trHeight w:val="454"/>
        </w:trPr>
        <w:tc>
          <w:tcPr>
            <w:tcW w:w="3681" w:type="dxa"/>
            <w:gridSpan w:val="2"/>
            <w:vAlign w:val="center"/>
          </w:tcPr>
          <w:p w14:paraId="2306F77C" w14:textId="77777777" w:rsidR="00E82565" w:rsidRDefault="00E82565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  <w:tc>
          <w:tcPr>
            <w:tcW w:w="6055" w:type="dxa"/>
            <w:gridSpan w:val="2"/>
            <w:vAlign w:val="center"/>
          </w:tcPr>
          <w:p w14:paraId="0ACF9D06" w14:textId="77777777" w:rsidR="00E82565" w:rsidRDefault="00E82565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  <w:tr w:rsidR="00950530" w14:paraId="7EAC4BF4" w14:textId="77777777" w:rsidTr="009A143C">
        <w:trPr>
          <w:trHeight w:val="454"/>
        </w:trPr>
        <w:tc>
          <w:tcPr>
            <w:tcW w:w="4531" w:type="dxa"/>
            <w:gridSpan w:val="3"/>
            <w:shd w:val="clear" w:color="auto" w:fill="F2F2F2" w:themeFill="background1" w:themeFillShade="F2"/>
            <w:vAlign w:val="center"/>
          </w:tcPr>
          <w:p w14:paraId="07FAB02D" w14:textId="545D7BFC" w:rsidR="00950530" w:rsidRDefault="00950530" w:rsidP="00950530">
            <w:pPr>
              <w:spacing w:after="0" w:line="240" w:lineRule="auto"/>
              <w:ind w:right="-108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El proyecto ha sido sometido a otro Comité de Ética</w:t>
            </w:r>
          </w:p>
        </w:tc>
        <w:tc>
          <w:tcPr>
            <w:tcW w:w="5205" w:type="dxa"/>
            <w:shd w:val="clear" w:color="auto" w:fill="F2F2F2" w:themeFill="background1" w:themeFillShade="F2"/>
            <w:vAlign w:val="center"/>
          </w:tcPr>
          <w:p w14:paraId="37457528" w14:textId="74CC9610" w:rsidR="00950530" w:rsidRDefault="009A143C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Indique cuál</w:t>
            </w:r>
          </w:p>
        </w:tc>
      </w:tr>
      <w:tr w:rsidR="009A143C" w14:paraId="722E513E" w14:textId="77777777" w:rsidTr="009A143C">
        <w:trPr>
          <w:trHeight w:val="454"/>
        </w:trPr>
        <w:tc>
          <w:tcPr>
            <w:tcW w:w="4531" w:type="dxa"/>
            <w:gridSpan w:val="3"/>
            <w:vAlign w:val="center"/>
          </w:tcPr>
          <w:p w14:paraId="76C6D11B" w14:textId="64A54BF0" w:rsidR="009A143C" w:rsidRDefault="009A143C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__ SI   __NO</w:t>
            </w:r>
          </w:p>
        </w:tc>
        <w:tc>
          <w:tcPr>
            <w:tcW w:w="5205" w:type="dxa"/>
            <w:vAlign w:val="center"/>
          </w:tcPr>
          <w:p w14:paraId="4450FE08" w14:textId="77777777" w:rsidR="009A143C" w:rsidRDefault="009A143C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  <w:tr w:rsidR="009A143C" w14:paraId="38E2E599" w14:textId="77777777" w:rsidTr="00084F10">
        <w:trPr>
          <w:trHeight w:val="454"/>
        </w:trPr>
        <w:tc>
          <w:tcPr>
            <w:tcW w:w="9736" w:type="dxa"/>
            <w:gridSpan w:val="4"/>
            <w:shd w:val="clear" w:color="auto" w:fill="F2F2F2" w:themeFill="background1" w:themeFillShade="F2"/>
            <w:vAlign w:val="center"/>
          </w:tcPr>
          <w:p w14:paraId="73C3C82A" w14:textId="210A9A1E" w:rsidR="009A143C" w:rsidRDefault="009A143C" w:rsidP="009A143C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Indique las razones por las que el proyecto se sometió a otro Comité de Ética</w:t>
            </w:r>
          </w:p>
        </w:tc>
      </w:tr>
      <w:tr w:rsidR="009A143C" w14:paraId="6D790B52" w14:textId="77777777" w:rsidTr="001208C4">
        <w:trPr>
          <w:trHeight w:val="454"/>
        </w:trPr>
        <w:tc>
          <w:tcPr>
            <w:tcW w:w="9736" w:type="dxa"/>
            <w:gridSpan w:val="4"/>
            <w:vAlign w:val="center"/>
          </w:tcPr>
          <w:p w14:paraId="4FF10C7E" w14:textId="77777777" w:rsidR="009A143C" w:rsidRDefault="009A143C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  <w:tr w:rsidR="009A143C" w14:paraId="483732B4" w14:textId="77777777" w:rsidTr="009A143C">
        <w:trPr>
          <w:trHeight w:val="454"/>
        </w:trPr>
        <w:tc>
          <w:tcPr>
            <w:tcW w:w="9736" w:type="dxa"/>
            <w:gridSpan w:val="4"/>
            <w:shd w:val="clear" w:color="auto" w:fill="F2F2F2" w:themeFill="background1" w:themeFillShade="F2"/>
            <w:vAlign w:val="center"/>
          </w:tcPr>
          <w:p w14:paraId="2F897AC2" w14:textId="1AB37842" w:rsidR="009A143C" w:rsidRDefault="009A143C" w:rsidP="009A143C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Fecha en que la que el proyecto fue sometido a otro Comité de Ética</w:t>
            </w:r>
          </w:p>
        </w:tc>
      </w:tr>
      <w:tr w:rsidR="009A143C" w14:paraId="232B1197" w14:textId="77777777" w:rsidTr="001208C4">
        <w:trPr>
          <w:trHeight w:val="454"/>
        </w:trPr>
        <w:tc>
          <w:tcPr>
            <w:tcW w:w="9736" w:type="dxa"/>
            <w:gridSpan w:val="4"/>
            <w:vAlign w:val="center"/>
          </w:tcPr>
          <w:p w14:paraId="08A0FD88" w14:textId="77777777" w:rsidR="009A143C" w:rsidRDefault="009A143C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</w:tbl>
    <w:p w14:paraId="062DF214" w14:textId="77777777" w:rsidR="00950530" w:rsidRDefault="00950530" w:rsidP="00E82565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2BACAB21" w14:textId="77777777" w:rsidR="00950530" w:rsidRDefault="00950530" w:rsidP="00E82565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1A2DDDDE" w14:textId="77777777" w:rsidR="00950530" w:rsidRDefault="00950530" w:rsidP="00E82565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5771934D" w14:textId="78649D43" w:rsidR="002F097E" w:rsidRDefault="00E82565" w:rsidP="00E82565">
      <w:pPr>
        <w:spacing w:after="0" w:line="240" w:lineRule="auto"/>
        <w:rPr>
          <w:rFonts w:asciiTheme="majorHAnsi" w:hAnsiTheme="majorHAnsi" w:cstheme="majorHAnsi"/>
          <w:b/>
          <w:i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*</w:t>
      </w:r>
      <w:r w:rsidRPr="00E82565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i/>
          <w:sz w:val="20"/>
          <w:szCs w:val="20"/>
        </w:rPr>
        <w:t>Para uso interno del Comité. Por favor no completa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05"/>
        <w:gridCol w:w="4085"/>
        <w:gridCol w:w="3246"/>
      </w:tblGrid>
      <w:tr w:rsidR="00950530" w14:paraId="2AC50F80" w14:textId="77777777" w:rsidTr="00950530">
        <w:trPr>
          <w:trHeight w:val="454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CCFEAF4" w14:textId="3BC0B7E6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Fecha ingreso a CEC-INTA</w:t>
            </w:r>
          </w:p>
        </w:tc>
        <w:tc>
          <w:tcPr>
            <w:tcW w:w="4085" w:type="dxa"/>
            <w:shd w:val="clear" w:color="auto" w:fill="F2F2F2" w:themeFill="background1" w:themeFillShade="F2"/>
            <w:vAlign w:val="center"/>
          </w:tcPr>
          <w:p w14:paraId="0F755734" w14:textId="71657BB3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Relator en CEC-INTA</w:t>
            </w:r>
          </w:p>
        </w:tc>
        <w:tc>
          <w:tcPr>
            <w:tcW w:w="3246" w:type="dxa"/>
            <w:shd w:val="clear" w:color="auto" w:fill="F2F2F2" w:themeFill="background1" w:themeFillShade="F2"/>
            <w:vAlign w:val="center"/>
          </w:tcPr>
          <w:p w14:paraId="239F2116" w14:textId="18413A4D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  <w:t>Rol ingreso a CEC-INTA</w:t>
            </w:r>
          </w:p>
        </w:tc>
      </w:tr>
      <w:tr w:rsidR="00950530" w14:paraId="6B50648A" w14:textId="77777777" w:rsidTr="00950530">
        <w:trPr>
          <w:trHeight w:val="454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64F0786A" w14:textId="77777777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  <w:tc>
          <w:tcPr>
            <w:tcW w:w="4085" w:type="dxa"/>
            <w:shd w:val="clear" w:color="auto" w:fill="F2F2F2" w:themeFill="background1" w:themeFillShade="F2"/>
            <w:vAlign w:val="center"/>
          </w:tcPr>
          <w:p w14:paraId="78486F51" w14:textId="77777777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  <w:tc>
          <w:tcPr>
            <w:tcW w:w="3246" w:type="dxa"/>
            <w:shd w:val="clear" w:color="auto" w:fill="F2F2F2" w:themeFill="background1" w:themeFillShade="F2"/>
            <w:vAlign w:val="center"/>
          </w:tcPr>
          <w:p w14:paraId="0DE37D73" w14:textId="77777777" w:rsidR="00950530" w:rsidRDefault="00950530" w:rsidP="00341BB7">
            <w:pPr>
              <w:spacing w:after="0" w:line="240" w:lineRule="auto"/>
              <w:rPr>
                <w:rFonts w:asciiTheme="majorHAnsi" w:hAnsiTheme="majorHAnsi" w:cstheme="majorHAnsi"/>
                <w:b/>
                <w:iCs/>
                <w:sz w:val="20"/>
                <w:szCs w:val="20"/>
              </w:rPr>
            </w:pPr>
          </w:p>
        </w:tc>
      </w:tr>
    </w:tbl>
    <w:p w14:paraId="2F860198" w14:textId="77777777" w:rsidR="00950530" w:rsidRDefault="00950530" w:rsidP="00E82565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sectPr w:rsidR="00950530" w:rsidSect="002F097E">
      <w:headerReference w:type="default" r:id="rId9"/>
      <w:pgSz w:w="11906" w:h="16838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0D2208" w14:textId="77777777" w:rsidR="00E70840" w:rsidRDefault="00E70840" w:rsidP="006F4873">
      <w:pPr>
        <w:spacing w:after="0" w:line="240" w:lineRule="auto"/>
      </w:pPr>
      <w:r>
        <w:separator/>
      </w:r>
    </w:p>
  </w:endnote>
  <w:endnote w:type="continuationSeparator" w:id="0">
    <w:p w14:paraId="10BFE4C1" w14:textId="77777777" w:rsidR="00E70840" w:rsidRDefault="00E70840" w:rsidP="006F4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bCL">
    <w:altName w:val="Times New Roman"/>
    <w:panose1 w:val="00000000000000000000"/>
    <w:charset w:val="4D"/>
    <w:family w:val="auto"/>
    <w:notTrueType/>
    <w:pitch w:val="variable"/>
    <w:sig w:usb0="00000001" w:usb1="00000000" w:usb2="00000000" w:usb3="00000000" w:csb0="0000011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ECFFF" w14:textId="77777777" w:rsidR="00E70840" w:rsidRDefault="00E70840" w:rsidP="006F4873">
      <w:pPr>
        <w:spacing w:after="0" w:line="240" w:lineRule="auto"/>
      </w:pPr>
      <w:r>
        <w:separator/>
      </w:r>
    </w:p>
  </w:footnote>
  <w:footnote w:type="continuationSeparator" w:id="0">
    <w:p w14:paraId="4EEAC0B6" w14:textId="77777777" w:rsidR="00E70840" w:rsidRDefault="00E70840" w:rsidP="006F4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BA52BD" w14:textId="77777777" w:rsidR="005E6253" w:rsidRDefault="00F937E5">
    <w:pPr>
      <w:pStyle w:val="Encabezado"/>
    </w:pPr>
    <w:r w:rsidRPr="00202A76">
      <w:rPr>
        <w:rFonts w:ascii="gobCL" w:hAnsi="gobCL"/>
        <w:b/>
        <w:noProof/>
        <w:color w:val="404040" w:themeColor="text1" w:themeTint="BF"/>
        <w:lang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B3976D" wp14:editId="43A5B188">
              <wp:simplePos x="0" y="0"/>
              <wp:positionH relativeFrom="column">
                <wp:posOffset>-350520</wp:posOffset>
              </wp:positionH>
              <wp:positionV relativeFrom="paragraph">
                <wp:posOffset>-350520</wp:posOffset>
              </wp:positionV>
              <wp:extent cx="6814820" cy="1304925"/>
              <wp:effectExtent l="0" t="0" r="0" b="9525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14820" cy="1304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55F805" w14:textId="0068C5D4" w:rsidR="00F937E5" w:rsidRDefault="00F937E5" w:rsidP="00EA3AFB">
                          <w:r>
                            <w:t xml:space="preserve">           </w:t>
                          </w:r>
                          <w:r w:rsidR="00EA3AFB">
                            <w:rPr>
                              <w:noProof/>
                              <w:lang w:eastAsia="es-CL"/>
                            </w:rPr>
                            <w:drawing>
                              <wp:inline distT="0" distB="0" distL="0" distR="0" wp14:anchorId="017BFC37" wp14:editId="7F057A89">
                                <wp:extent cx="2278800" cy="756000"/>
                                <wp:effectExtent l="0" t="0" r="7620" b="6350"/>
                                <wp:docPr id="1" name="Imagen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logo_color_cartas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78800" cy="756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                                                            </w:t>
                          </w:r>
                          <w:r w:rsidR="00EA3AFB">
                            <w:tab/>
                          </w:r>
                          <w:r w:rsidR="00E8673B" w:rsidRPr="00E8673B">
                            <w:rPr>
                              <w:rFonts w:asciiTheme="majorHAnsi" w:hAnsiTheme="majorHAnsi" w:cstheme="majorHAnsi"/>
                              <w:b/>
                            </w:rPr>
                            <w:t xml:space="preserve">COMITÉ ÉTICO-CIENTÍFIC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B3976D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-27.6pt;margin-top:-27.6pt;width:536.6pt;height:10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" filled="f" stroked="f">
              <v:textbox>
                <w:txbxContent>
                  <w:p w14:paraId="4155F805" w14:textId="0068C5D4" w:rsidR="00F937E5" w:rsidRDefault="00F937E5" w:rsidP="00EA3AFB">
                    <w:r>
                      <w:t xml:space="preserve">           </w:t>
                    </w:r>
                    <w:r w:rsidR="00EA3AFB">
                      <w:rPr>
                        <w:noProof/>
                        <w:lang w:eastAsia="es-CL"/>
                      </w:rPr>
                      <w:drawing>
                        <wp:inline distT="0" distB="0" distL="0" distR="0" wp14:anchorId="017BFC37" wp14:editId="7F057A89">
                          <wp:extent cx="2278800" cy="756000"/>
                          <wp:effectExtent l="0" t="0" r="7620" b="6350"/>
                          <wp:docPr id="1" name="Imagen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logo_color_cartas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78800" cy="756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                                                            </w:t>
                    </w:r>
                    <w:r w:rsidR="00EA3AFB">
                      <w:tab/>
                    </w:r>
                    <w:r w:rsidR="00E8673B" w:rsidRPr="00E8673B">
                      <w:rPr>
                        <w:rFonts w:asciiTheme="majorHAnsi" w:hAnsiTheme="majorHAnsi" w:cstheme="majorHAnsi"/>
                        <w:b/>
                      </w:rPr>
                      <w:t xml:space="preserve">COMITÉ ÉTICO-CIENTÍFIC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Tc1NzI2szCyMDRT0lEKTi0uzszPAykwrgUAiLftzSwAAAA="/>
  </w:docVars>
  <w:rsids>
    <w:rsidRoot w:val="00CE2916"/>
    <w:rsid w:val="00015115"/>
    <w:rsid w:val="000313B7"/>
    <w:rsid w:val="00076417"/>
    <w:rsid w:val="001071F8"/>
    <w:rsid w:val="00126D4C"/>
    <w:rsid w:val="0028309B"/>
    <w:rsid w:val="002B3785"/>
    <w:rsid w:val="002C1829"/>
    <w:rsid w:val="002F097E"/>
    <w:rsid w:val="003504F0"/>
    <w:rsid w:val="003F6B9B"/>
    <w:rsid w:val="004241D8"/>
    <w:rsid w:val="00454B3A"/>
    <w:rsid w:val="004B1623"/>
    <w:rsid w:val="005033AA"/>
    <w:rsid w:val="0054357E"/>
    <w:rsid w:val="00596462"/>
    <w:rsid w:val="005E6253"/>
    <w:rsid w:val="006430B0"/>
    <w:rsid w:val="006A52D1"/>
    <w:rsid w:val="006B0682"/>
    <w:rsid w:val="006F4873"/>
    <w:rsid w:val="00827E7C"/>
    <w:rsid w:val="0085155B"/>
    <w:rsid w:val="008A2BC6"/>
    <w:rsid w:val="009166E3"/>
    <w:rsid w:val="00950530"/>
    <w:rsid w:val="0095660A"/>
    <w:rsid w:val="00997A59"/>
    <w:rsid w:val="009A143C"/>
    <w:rsid w:val="009D3490"/>
    <w:rsid w:val="009E19D5"/>
    <w:rsid w:val="00A42121"/>
    <w:rsid w:val="00A73B3F"/>
    <w:rsid w:val="00A93242"/>
    <w:rsid w:val="00AF2B6D"/>
    <w:rsid w:val="00B46FA4"/>
    <w:rsid w:val="00B83754"/>
    <w:rsid w:val="00BD178C"/>
    <w:rsid w:val="00C3360D"/>
    <w:rsid w:val="00C94C55"/>
    <w:rsid w:val="00CD0ECF"/>
    <w:rsid w:val="00CD2BEB"/>
    <w:rsid w:val="00CE2916"/>
    <w:rsid w:val="00E70840"/>
    <w:rsid w:val="00E774CE"/>
    <w:rsid w:val="00E82565"/>
    <w:rsid w:val="00E8673B"/>
    <w:rsid w:val="00EA3AFB"/>
    <w:rsid w:val="00F937E5"/>
    <w:rsid w:val="00FD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9A5EF5"/>
  <w15:chartTrackingRefBased/>
  <w15:docId w15:val="{2D8802C3-A75B-4EF4-B219-F3A4BC024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4873"/>
    <w:pPr>
      <w:spacing w:after="200" w:line="276" w:lineRule="auto"/>
    </w:pPr>
    <w:rPr>
      <w:rFonts w:ascii="Calibri" w:eastAsia="Calibri" w:hAnsi="Calibri" w:cs="Times New Roman"/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F48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F4873"/>
    <w:rPr>
      <w:rFonts w:ascii="Calibri" w:eastAsia="Calibri" w:hAnsi="Calibri" w:cs="Times New Roman"/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6F48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F4873"/>
    <w:rPr>
      <w:rFonts w:ascii="Calibri" w:eastAsia="Calibri" w:hAnsi="Calibri" w:cs="Times New Roman"/>
      <w:lang w:val="es-CL"/>
    </w:rPr>
  </w:style>
  <w:style w:type="table" w:styleId="Tablaconcuadrcula">
    <w:name w:val="Table Grid"/>
    <w:basedOn w:val="Tablanormal"/>
    <w:uiPriority w:val="39"/>
    <w:rsid w:val="0035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A634FAC5E8D043B66279F80F471243" ma:contentTypeVersion="7" ma:contentTypeDescription="Crear nuevo documento." ma:contentTypeScope="" ma:versionID="032cdea5de12a29b972f59590ca3e74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244EC-9761-43D8-A410-22BA1EEAB9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5D910-6F6A-4EFC-B11B-E8B2000B709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DE86AEC-4DD9-46B9-B0AF-525580F64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8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edina Donoso</dc:creator>
  <cp:keywords/>
  <dc:description/>
  <cp:lastModifiedBy>Paulina Correa</cp:lastModifiedBy>
  <cp:revision>6</cp:revision>
  <dcterms:created xsi:type="dcterms:W3CDTF">2021-08-05T00:36:00Z</dcterms:created>
  <dcterms:modified xsi:type="dcterms:W3CDTF">2021-08-0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634FAC5E8D043B66279F80F471243</vt:lpwstr>
  </property>
</Properties>
</file>